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900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9"/>
        <w:gridCol w:w="2564"/>
        <w:gridCol w:w="2112"/>
        <w:gridCol w:w="1062"/>
        <w:gridCol w:w="937"/>
        <w:gridCol w:w="2402"/>
        <w:gridCol w:w="2984"/>
      </w:tblGrid>
      <w:tr w:rsidR="00E63BED" w:rsidRPr="008C4534" w14:paraId="6CC02A2A" w14:textId="77777777" w:rsidTr="00AC03E8">
        <w:trPr>
          <w:trHeight w:val="315"/>
        </w:trPr>
        <w:tc>
          <w:tcPr>
            <w:tcW w:w="3403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BBC04"/>
          </w:tcPr>
          <w:p w14:paraId="33E3F192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497" w:type="dxa"/>
            <w:gridSpan w:val="5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BBC04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A20C57" w14:textId="14AC5FCD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. YARIYIL</w:t>
            </w:r>
          </w:p>
        </w:tc>
      </w:tr>
      <w:tr w:rsidR="00E63BED" w:rsidRPr="00F03CA1" w14:paraId="5FB23F69" w14:textId="4AB74D6C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1E6ED1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8E0E95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D24EFC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en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emanı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2CDFC2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90D086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lonu</w:t>
            </w:r>
            <w:proofErr w:type="spellEnd"/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9C5D40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özetme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</w:tcPr>
          <w:p w14:paraId="75220AD6" w14:textId="76561329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ir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</w:t>
            </w:r>
            <w:proofErr w:type="spellEnd"/>
          </w:p>
        </w:tc>
      </w:tr>
      <w:tr w:rsidR="00E63BED" w:rsidRPr="00F03CA1" w14:paraId="4EBBD777" w14:textId="3606B572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37784F" w14:textId="777777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91515520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İY12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D0A3CD" w14:textId="77777777" w:rsidR="00AC03E8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myacılar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İçin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yoloji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F0F4E61" w14:textId="62BD6B77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3EDDB8" w14:textId="577EE15A" w:rsidR="00E63BED" w:rsidRPr="008C4534" w:rsidRDefault="00D24386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Gülçin</w:t>
            </w:r>
            <w:proofErr w:type="spellEnd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Işık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CCA6B3" w14:textId="23A3C7E5" w:rsidR="00E63BED" w:rsidRPr="008C4534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23E61D" w14:textId="5504FB15" w:rsidR="00E63BED" w:rsidRPr="008C4534" w:rsidRDefault="00AC03E8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3FAC25" w14:textId="238BC303" w:rsidR="00E63BED" w:rsidRPr="008C4534" w:rsidRDefault="00AA027A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ırol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A6B9A13" w14:textId="2761DD42" w:rsidR="00E63BED" w:rsidRPr="00F03CA1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bağoğlu</w:t>
            </w:r>
            <w:proofErr w:type="spellEnd"/>
          </w:p>
        </w:tc>
      </w:tr>
      <w:bookmarkEnd w:id="0"/>
      <w:tr w:rsidR="00E63BED" w:rsidRPr="00F03CA1" w14:paraId="01F8012D" w14:textId="4D02A591" w:rsidTr="00AC03E8">
        <w:trPr>
          <w:trHeight w:val="531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5510A1" w14:textId="74B71D74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İY12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6A9574D" w14:textId="77777777" w:rsidR="00AC03E8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myacılar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İçin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yoloji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36BB6DA" w14:textId="3A28B4B5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526BD0" w14:textId="19537A6E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Gülçin</w:t>
            </w:r>
            <w:proofErr w:type="spellEnd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Işık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2FEE141" w14:textId="6C97F893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7145A85" w14:textId="06283EEE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E18D56" w14:textId="613E5C3E" w:rsidR="00E63BED" w:rsidRPr="00F03CA1" w:rsidRDefault="00356E2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A0E87FF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ni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üksel</w:t>
            </w:r>
            <w:proofErr w:type="spellEnd"/>
          </w:p>
          <w:p w14:paraId="79967D45" w14:textId="112607F8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bağoğlu</w:t>
            </w:r>
            <w:proofErr w:type="spellEnd"/>
          </w:p>
        </w:tc>
      </w:tr>
      <w:tr w:rsidR="00E63BED" w:rsidRPr="00F03CA1" w14:paraId="28DFA445" w14:textId="1D50B8DA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8A78E8" w14:textId="77777777" w:rsidR="00E63BED" w:rsidRPr="00E63BED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KİM133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4FE95E" w14:textId="77777777" w:rsidR="00E63BED" w:rsidRPr="00E63BED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Kimya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6A4D4F4B" w14:textId="388416C6" w:rsidR="00E63BED" w:rsidRPr="00E63BED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E7E97B" w14:textId="1177AE9B" w:rsidR="00E63BED" w:rsidRPr="00E63BED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Gök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F4E97B" w14:textId="586257C2" w:rsidR="00E63BED" w:rsidRPr="00E63BED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4.01.2022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ADC656" w14:textId="75CCECEB" w:rsidR="00E63BED" w:rsidRPr="00E63BED" w:rsidRDefault="00AC03E8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89EA2FD" w14:textId="669D2C15" w:rsidR="00E63BED" w:rsidRPr="00E63BED" w:rsidRDefault="002B19B3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  <w:r w:rsidR="009E2BD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CD0558B" w14:textId="69AF8B74" w:rsidR="00E63BED" w:rsidRPr="00E63BED" w:rsidRDefault="00E63BE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Eray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Güler</w:t>
            </w:r>
            <w:proofErr w:type="spellEnd"/>
          </w:p>
        </w:tc>
      </w:tr>
      <w:tr w:rsidR="00E63BED" w:rsidRPr="00F03CA1" w14:paraId="7683D896" w14:textId="1F6E80E0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437EE92" w14:textId="776C80AE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MAT19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E5C8C8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Matematik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70C81501" w14:textId="71E4F422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6DAA985" w14:textId="229F308E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Barış</w:t>
            </w:r>
            <w:proofErr w:type="spell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ba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8F41AF7" w14:textId="06C3920E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4DA62B5B" w14:textId="526CBAD1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DA2C4E" w14:textId="7F038ACE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EE29BE8" w14:textId="0CA0997D" w:rsidR="00E63BED" w:rsidRPr="00F03CA1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D52E0DF" w14:textId="1A649ACD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ni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üksel</w:t>
            </w:r>
            <w:proofErr w:type="spellEnd"/>
          </w:p>
        </w:tc>
      </w:tr>
      <w:tr w:rsidR="00E63BED" w:rsidRPr="00F03CA1" w14:paraId="61F9CB32" w14:textId="1F89C080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DDADBB0" w14:textId="4BEA91E4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KİM133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5F5BA17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General Chemistry I</w:t>
            </w:r>
          </w:p>
          <w:p w14:paraId="402ABA64" w14:textId="6C5FEDAB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3D64CC" w14:textId="0B7CE3CB" w:rsidR="00E63BED" w:rsidRPr="00E63BED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Asiye</w:t>
            </w:r>
            <w:proofErr w:type="spellEnd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Safa</w:t>
            </w:r>
            <w:proofErr w:type="spellEnd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Özc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850B11D" w14:textId="7077DAE4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5.01.2022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AA7788E" w14:textId="4934D4CB" w:rsidR="00E63BED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C8C350" w14:textId="728D7C45" w:rsidR="00E63BED" w:rsidRPr="00E63BED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0F5A701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Deniz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Yüksel</w:t>
            </w:r>
            <w:proofErr w:type="spellEnd"/>
          </w:p>
          <w:p w14:paraId="02AAC126" w14:textId="438448D6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Hilal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Zeybekler</w:t>
            </w:r>
            <w:proofErr w:type="spellEnd"/>
          </w:p>
        </w:tc>
      </w:tr>
      <w:tr w:rsidR="00E63BED" w:rsidRPr="00F03CA1" w14:paraId="49DCDCB5" w14:textId="6BC08FB1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6ADB52C" w14:textId="633C9385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MAT19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F4506D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Genel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Matematik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710C251C" w14:textId="1EC167BC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9F891FD" w14:textId="754CA265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Barış</w:t>
            </w:r>
            <w:proofErr w:type="spell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ba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1C8169" w14:textId="418CAAB6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500589A0" w14:textId="11DFA1DF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7D9C8F" w14:textId="0AE18AA5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EC0733" w14:textId="4BD946A5" w:rsidR="00E63BED" w:rsidRPr="008C4534" w:rsidRDefault="006B49A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5555EAE" w14:textId="4DB65649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ni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üksel</w:t>
            </w:r>
            <w:proofErr w:type="spellEnd"/>
          </w:p>
        </w:tc>
      </w:tr>
      <w:tr w:rsidR="00E63BED" w:rsidRPr="00F03CA1" w14:paraId="504A6D31" w14:textId="471E20D6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BD4C21" w14:textId="3D56001C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FİZ 12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316F21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I-A</w:t>
            </w:r>
          </w:p>
          <w:p w14:paraId="721E6248" w14:textId="4E812306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2AD4B43" w14:textId="2A334638" w:rsidR="00E63BED" w:rsidRPr="00E63BED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Evren</w:t>
            </w:r>
            <w:proofErr w:type="spellEnd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Tur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D2CFA6C" w14:textId="76DA01AA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7.01.2022 – 14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8FB3BC" w14:textId="0AB82397" w:rsidR="00E63BED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EF1D78" w14:textId="24DBBC01" w:rsidR="00E63BED" w:rsidRPr="00E63BED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</w:tcPr>
          <w:p w14:paraId="7999CCBD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Deniz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Yüksel</w:t>
            </w:r>
            <w:proofErr w:type="spellEnd"/>
          </w:p>
          <w:p w14:paraId="69DE9399" w14:textId="1C506A25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Akbağoğlu</w:t>
            </w:r>
            <w:proofErr w:type="spellEnd"/>
          </w:p>
        </w:tc>
      </w:tr>
      <w:tr w:rsidR="00AC03E8" w:rsidRPr="00F03CA1" w14:paraId="642E5CBA" w14:textId="77777777" w:rsidTr="00AC03E8">
        <w:trPr>
          <w:trHeight w:val="315"/>
        </w:trPr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8BFB7B" w14:textId="77777777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63B5C8D" w14:textId="77777777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E5A4FE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B86A72" w14:textId="77777777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2D8783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88F043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EDBE" w14:textId="77777777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0C2FB289" w14:textId="77777777" w:rsidTr="00AC03E8">
        <w:trPr>
          <w:trHeight w:val="315"/>
        </w:trPr>
        <w:tc>
          <w:tcPr>
            <w:tcW w:w="839" w:type="dxa"/>
            <w:tcBorders>
              <w:top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EC7ADB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87C48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085F9D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E044AB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3FE9FA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F29E84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7511EF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7C697A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345AF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48A1B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F8463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80FDB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E5782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C9CD5D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6638EB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C6CCE4" w14:textId="72D5957F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Borders>
              <w:top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2DD071B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72EAB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1A6EF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EBD32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D3BE1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855BEC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6421B8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C5EAB3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6B281B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2CCEB5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3B0E6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DD93FB" w14:textId="126B6A0A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CFB4F6" w14:textId="645E051A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F69815" w14:textId="603504BD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03BFD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7F0390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78444C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A15A3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956B4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AF0818" w14:textId="450DDAF3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Borders>
              <w:top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D63C3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2D0C600" w14:textId="77777777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48B46F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Borders>
              <w:top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63EED4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  <w:tcBorders>
              <w:top w:val="single" w:sz="4" w:space="0" w:color="auto"/>
            </w:tcBorders>
          </w:tcPr>
          <w:p w14:paraId="67218672" w14:textId="77777777" w:rsidR="00AC03E8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3BED" w:rsidRPr="008C4534" w14:paraId="702DC279" w14:textId="77777777" w:rsidTr="00AC03E8">
        <w:trPr>
          <w:trHeight w:val="315"/>
        </w:trPr>
        <w:tc>
          <w:tcPr>
            <w:tcW w:w="3403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285F4"/>
          </w:tcPr>
          <w:p w14:paraId="13873AD4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497" w:type="dxa"/>
            <w:gridSpan w:val="5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285F4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3207B79" w14:textId="2D55D3E2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I. YARIYIL</w:t>
            </w:r>
          </w:p>
        </w:tc>
      </w:tr>
      <w:tr w:rsidR="00E63BED" w:rsidRPr="00F03CA1" w14:paraId="695A0E33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A70B3D7" w14:textId="166C5AC5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E30604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norganic Chemistry I-A</w:t>
            </w:r>
          </w:p>
          <w:p w14:paraId="20AFF535" w14:textId="016AA81D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5EAB47" w14:textId="4D181977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İbrahim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="00E63BED">
              <w:rPr>
                <w:rFonts w:ascii="Times New Roman" w:hAnsi="Times New Roman" w:cs="Times New Roman"/>
                <w:sz w:val="20"/>
                <w:szCs w:val="20"/>
              </w:rPr>
              <w:t>ani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FDD7F09" w14:textId="2C9E33D0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.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5F579B" w14:textId="2D30C04E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7B0BF43" w14:textId="3AD70732" w:rsidR="00E63BED" w:rsidRPr="00F03CA1" w:rsidRDefault="00AA027A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2A61AAB" w14:textId="4B3C1E50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z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kutlu</w:t>
            </w:r>
            <w:proofErr w:type="spellEnd"/>
          </w:p>
        </w:tc>
      </w:tr>
      <w:tr w:rsidR="00E63BED" w:rsidRPr="00F03CA1" w14:paraId="5AB75498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1C8B774" w14:textId="630E649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A35D716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norganic Chemistry I-B</w:t>
            </w:r>
          </w:p>
          <w:p w14:paraId="7C32B5ED" w14:textId="3E8945DA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7A4EAB" w14:textId="5F54FE45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Yasemin</w:t>
            </w:r>
            <w:proofErr w:type="spellEnd"/>
            <w:proofErr w:type="gramEnd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Süze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28BC7B" w14:textId="28CE6BCA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3.01.2022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8D383AA" w14:textId="4DFF6EDC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6EE772" w14:textId="4641F40D" w:rsidR="00E63BED" w:rsidRPr="00F03CA1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CFB4F9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u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tu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Çakır</w:t>
            </w:r>
            <w:proofErr w:type="spellEnd"/>
          </w:p>
          <w:p w14:paraId="3AB206B0" w14:textId="020D9ABD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lk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doğdu</w:t>
            </w:r>
            <w:proofErr w:type="spellEnd"/>
          </w:p>
        </w:tc>
      </w:tr>
      <w:tr w:rsidR="00E63BED" w:rsidRPr="00F03CA1" w14:paraId="1741AD22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5A7121" w14:textId="20B04D51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692E8EE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norganic Chemistry I-C</w:t>
            </w:r>
          </w:p>
          <w:p w14:paraId="19B2CD24" w14:textId="6CFEB764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B74A2DC" w14:textId="7F0EB32C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Hakan</w:t>
            </w:r>
            <w:proofErr w:type="spellEnd"/>
            <w:proofErr w:type="gramEnd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Ünve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98C862" w14:textId="466D66E9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3.01.2022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44C382F" w14:textId="2B44F944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B144215" w14:textId="6B3C5F53" w:rsidR="00E63BED" w:rsidRPr="00F03CA1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33805C3" w14:textId="7BD8CCF8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yit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acı</w:t>
            </w:r>
            <w:proofErr w:type="spellEnd"/>
          </w:p>
        </w:tc>
      </w:tr>
      <w:tr w:rsidR="00E63BED" w:rsidRPr="00F03CA1" w14:paraId="0EB7D919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BDFE39E" w14:textId="5EB43C10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 27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E60FF35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c Chemistry I-A</w:t>
            </w:r>
          </w:p>
          <w:p w14:paraId="772BE9A1" w14:textId="34070A0C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AAEBF65" w14:textId="056DAF6D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İlker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E63BED">
              <w:rPr>
                <w:rFonts w:ascii="Times New Roman" w:hAnsi="Times New Roman" w:cs="Times New Roman"/>
                <w:sz w:val="20"/>
                <w:szCs w:val="20"/>
              </w:rPr>
              <w:t>v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CF173E9" w14:textId="1E0C0F41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F892E6" w14:textId="65CA2CC9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2878EB" w14:textId="5E70B4FA" w:rsidR="00E63BED" w:rsidRPr="00F03CA1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C651D5F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il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eybeker</w:t>
            </w:r>
            <w:proofErr w:type="spellEnd"/>
          </w:p>
          <w:p w14:paraId="6644DFB5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başoğlu</w:t>
            </w:r>
            <w:proofErr w:type="spellEnd"/>
          </w:p>
          <w:p w14:paraId="07B3906A" w14:textId="0FFAA76E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yit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acı</w:t>
            </w:r>
            <w:proofErr w:type="spellEnd"/>
          </w:p>
        </w:tc>
      </w:tr>
      <w:tr w:rsidR="00E63BED" w:rsidRPr="00F03CA1" w14:paraId="25011016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82858A7" w14:textId="70B9BFC9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İM31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81B4E6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am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imyası</w:t>
            </w:r>
            <w:proofErr w:type="spellEnd"/>
          </w:p>
          <w:p w14:paraId="2EDDBAFD" w14:textId="3580AEC9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5B37DB" w14:textId="7D840D37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Semra</w:t>
            </w:r>
            <w:proofErr w:type="spellEnd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rama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783655A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1.2022</w:t>
            </w:r>
          </w:p>
          <w:p w14:paraId="457A8C06" w14:textId="1044B93F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95A9641" w14:textId="5F8A0E4C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342E772" w14:textId="0FD6E718" w:rsidR="00E63BED" w:rsidRPr="00F03CA1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8CDAA06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Seyithan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Danacı</w:t>
            </w:r>
            <w:proofErr w:type="spellEnd"/>
          </w:p>
          <w:p w14:paraId="68B5E437" w14:textId="7B90DE0C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iz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zgan</w:t>
            </w:r>
            <w:proofErr w:type="spellEnd"/>
          </w:p>
        </w:tc>
      </w:tr>
      <w:tr w:rsidR="00E63BED" w:rsidRPr="00F03CA1" w14:paraId="43CFCD80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E387DD" w14:textId="47334EBC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7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17DA9C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nalytical Chemistry I-A</w:t>
            </w:r>
          </w:p>
          <w:p w14:paraId="7FDFF7BB" w14:textId="173F585D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-II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E2FC7F4" w14:textId="5574C156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Ali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Ö</w:t>
            </w:r>
            <w:r w:rsidR="00E63BED">
              <w:rPr>
                <w:rFonts w:ascii="Times New Roman" w:hAnsi="Times New Roman" w:cs="Times New Roman"/>
                <w:sz w:val="20"/>
                <w:szCs w:val="20"/>
              </w:rPr>
              <w:t>zc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16C1C5" w14:textId="4499AA5E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6146C25" w14:textId="6DA9B4F7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885AF85" w14:textId="03D95421" w:rsidR="00E63BED" w:rsidRPr="00F03CA1" w:rsidRDefault="00356E2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yne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şdel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B19B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93E079B" w14:textId="169308F6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Seyithan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Danacı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I. Ar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ınav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67CF174D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ykü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skenderoğlu</w:t>
            </w:r>
            <w:proofErr w:type="spellEnd"/>
          </w:p>
          <w:p w14:paraId="7298823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il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eybeker</w:t>
            </w:r>
            <w:proofErr w:type="spellEnd"/>
          </w:p>
          <w:p w14:paraId="11629EDF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l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müroğlu</w:t>
            </w:r>
            <w:proofErr w:type="spellEnd"/>
          </w:p>
          <w:p w14:paraId="0BAB4056" w14:textId="6CDB3755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r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şkun</w:t>
            </w:r>
            <w:proofErr w:type="spellEnd"/>
          </w:p>
        </w:tc>
      </w:tr>
      <w:tr w:rsidR="00E63BED" w:rsidRPr="00F03CA1" w14:paraId="09792DF0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FA0CC4" w14:textId="4B143352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 27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01B44B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k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65C8C5E5" w14:textId="196E837B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5CC46C" w14:textId="3FB6BE2E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Üyesi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Halil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Berber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BE84219" w14:textId="60AAC2E6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83C6AE9" w14:textId="1597741D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0DE3E78" w14:textId="4C21980B" w:rsidR="00E63BED" w:rsidRPr="00F03CA1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E2BD3">
              <w:rPr>
                <w:rFonts w:ascii="Times New Roman" w:hAnsi="Times New Roman" w:cs="Times New Roman"/>
                <w:sz w:val="20"/>
                <w:szCs w:val="20"/>
              </w:rPr>
              <w:t xml:space="preserve">/Ahmet </w:t>
            </w:r>
            <w:proofErr w:type="spellStart"/>
            <w:r w:rsidR="009E2BD3"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90F428E" w14:textId="3C6EC790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ykü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skenderoğlu</w:t>
            </w:r>
            <w:proofErr w:type="spellEnd"/>
          </w:p>
        </w:tc>
      </w:tr>
      <w:tr w:rsidR="00E63BED" w:rsidRPr="00F03CA1" w14:paraId="4BF7313F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4BD81B4" w14:textId="020C88C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 27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9DFA773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c Chemistry I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  <w:p w14:paraId="5525B1BA" w14:textId="23C73D76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201685" w14:textId="13CA44FD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>
              <w:rPr>
                <w:rFonts w:ascii="Times New Roman" w:hAnsi="Times New Roman" w:cs="Times New Roman"/>
                <w:sz w:val="20"/>
                <w:szCs w:val="20"/>
              </w:rPr>
              <w:t>İlker</w:t>
            </w:r>
            <w:proofErr w:type="spellEnd"/>
            <w:proofErr w:type="gramEnd"/>
            <w:r w:rsid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>
              <w:rPr>
                <w:rFonts w:ascii="Times New Roman" w:hAnsi="Times New Roman" w:cs="Times New Roman"/>
                <w:sz w:val="20"/>
                <w:szCs w:val="20"/>
              </w:rPr>
              <w:t>Av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0CC003" w14:textId="536E612A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4.01.2022 – 14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82F08CF" w14:textId="49A008BC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71BF3E" w14:textId="6685BE05" w:rsidR="00E63BED" w:rsidRPr="00F03CA1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DCF28AD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başoğlu</w:t>
            </w:r>
            <w:proofErr w:type="spellEnd"/>
          </w:p>
          <w:p w14:paraId="49C2A9C1" w14:textId="26714A99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r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şkun</w:t>
            </w:r>
            <w:proofErr w:type="spellEnd"/>
          </w:p>
        </w:tc>
      </w:tr>
      <w:tr w:rsidR="00E63BED" w:rsidRPr="00F03CA1" w14:paraId="2EEA08A4" w14:textId="3D51E26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8828F07" w14:textId="1CCD00F2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 27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CCDE21F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c Chemistry I-B</w:t>
            </w:r>
          </w:p>
          <w:p w14:paraId="13B5A89B" w14:textId="1C601ED8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120A77" w14:textId="5496289E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Funda</w:t>
            </w:r>
            <w:proofErr w:type="spell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Ekti</w:t>
            </w:r>
            <w:proofErr w:type="spellEnd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Görk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E284DFF" w14:textId="35E71A4C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4.01.2022 – 14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B451684" w14:textId="7C6B8662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7D887E" w14:textId="33D7A2CE" w:rsidR="00E63BED" w:rsidRPr="00F03CA1" w:rsidRDefault="002B19B3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2EB1FEB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n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pçeler</w:t>
            </w:r>
            <w:proofErr w:type="spellEnd"/>
          </w:p>
          <w:p w14:paraId="09675181" w14:textId="28C6DAEA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l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meroğlu</w:t>
            </w:r>
            <w:proofErr w:type="spellEnd"/>
          </w:p>
        </w:tc>
      </w:tr>
      <w:tr w:rsidR="00E63BED" w:rsidRPr="00F03CA1" w14:paraId="6B4C6B2A" w14:textId="5BAE6B4C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848592" w14:textId="530EC5E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1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EE847F8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Lab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Güv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Çalışm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Esasları</w:t>
            </w:r>
            <w:proofErr w:type="spellEnd"/>
          </w:p>
          <w:p w14:paraId="7604F15A" w14:textId="190C61FC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-II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6ABF631" w14:textId="1BFDBB8D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Dr.Öğr.</w:t>
            </w:r>
            <w:r w:rsidR="00D24386">
              <w:rPr>
                <w:rFonts w:ascii="Times New Roman" w:hAnsi="Times New Roman" w:cs="Times New Roman"/>
                <w:sz w:val="20"/>
                <w:szCs w:val="20"/>
              </w:rPr>
              <w:t>Üy</w:t>
            </w:r>
            <w:proofErr w:type="spellEnd"/>
            <w:proofErr w:type="gramEnd"/>
            <w:r w:rsidR="00D2438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Elmali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E10903C" w14:textId="1763F2D8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7A5737" w14:textId="1C7D3A5C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70B7EA" w14:textId="7A0971BB" w:rsidR="00E63BED" w:rsidRPr="00F03CA1" w:rsidRDefault="000451DF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  <w:r w:rsidR="002B19B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2C59C18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n Deniz (I. Ar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ınav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D572D9B" w14:textId="4140B312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ykü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skenderoğl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I.Ara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ınav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63BED" w:rsidRPr="00F03CA1" w14:paraId="2A9B84C1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C82BD6B" w14:textId="75749EDB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İM21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358266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Çevr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orunları</w:t>
            </w:r>
            <w:proofErr w:type="spellEnd"/>
          </w:p>
          <w:p w14:paraId="6EA990BA" w14:textId="655677D9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222E45" w14:textId="15BF559A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Filiz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Bayrakç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proofErr w:type="spellEnd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Karel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A4C07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.01.2022</w:t>
            </w:r>
          </w:p>
          <w:p w14:paraId="0C561344" w14:textId="13C6727F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5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D2DD777" w14:textId="7F09894B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AFE02C" w14:textId="09C4D3D4" w:rsidR="00E63BED" w:rsidRPr="00F03CA1" w:rsidRDefault="000451DF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r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doğa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037E00F" w14:textId="17CDDB3E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u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tu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Çakır</w:t>
            </w:r>
            <w:proofErr w:type="spellEnd"/>
          </w:p>
        </w:tc>
      </w:tr>
      <w:tr w:rsidR="00E63BED" w:rsidRPr="00F03CA1" w14:paraId="08D554BF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1BFAA3" w14:textId="485EA32F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A7104C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norganic Chemistry I-A</w:t>
            </w:r>
          </w:p>
          <w:p w14:paraId="7F6B1634" w14:textId="2A5BDB40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A3FC4AC" w14:textId="10BCBC80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İbrahim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="00E63BED">
              <w:rPr>
                <w:rFonts w:ascii="Times New Roman" w:hAnsi="Times New Roman" w:cs="Times New Roman"/>
                <w:sz w:val="20"/>
                <w:szCs w:val="20"/>
              </w:rPr>
              <w:t>ani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68D706" w14:textId="08746BE3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6.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0DC12B" w14:textId="0CB85ACD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AB86D1B" w14:textId="6978127D" w:rsidR="00E63BED" w:rsidRPr="00F03CA1" w:rsidRDefault="006B49A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EAE0068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rış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ıldırım</w:t>
            </w:r>
            <w:proofErr w:type="spellEnd"/>
          </w:p>
          <w:p w14:paraId="503E8085" w14:textId="6C9F65D5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r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şkun</w:t>
            </w:r>
            <w:proofErr w:type="spellEnd"/>
          </w:p>
        </w:tc>
      </w:tr>
      <w:tr w:rsidR="00E63BED" w:rsidRPr="00F03CA1" w14:paraId="54944CFE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F528195" w14:textId="5DFE725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5756187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norganic Chemistry I-B</w:t>
            </w:r>
          </w:p>
          <w:p w14:paraId="4B422232" w14:textId="20F6EB56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26B5C0" w14:textId="09E86326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Yasemin</w:t>
            </w:r>
            <w:proofErr w:type="spellEnd"/>
            <w:proofErr w:type="gramEnd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Süze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175B92" w14:textId="56138936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01.2022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E20BB30" w14:textId="2768F7B4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8BA27C2" w14:textId="3E6A2A7D" w:rsidR="00E63BED" w:rsidRPr="00F03CA1" w:rsidRDefault="006B49A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3DF2B8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c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üngör</w:t>
            </w:r>
            <w:proofErr w:type="spellEnd"/>
          </w:p>
          <w:p w14:paraId="12F8073D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ykü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skenderoğlu</w:t>
            </w:r>
            <w:proofErr w:type="spellEnd"/>
          </w:p>
          <w:p w14:paraId="2894191E" w14:textId="03EF441C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lk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doğdu</w:t>
            </w:r>
            <w:proofErr w:type="spellEnd"/>
          </w:p>
        </w:tc>
      </w:tr>
      <w:tr w:rsidR="00E63BED" w:rsidRPr="00F03CA1" w14:paraId="14AA2926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A0B917D" w14:textId="73D0E2C4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985E35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norganic Chemistry I-C</w:t>
            </w:r>
          </w:p>
          <w:p w14:paraId="08D94194" w14:textId="3BAF07DA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1B58417" w14:textId="5F2360EA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Hakan</w:t>
            </w:r>
            <w:proofErr w:type="spellEnd"/>
            <w:proofErr w:type="gramEnd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Ünve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B99181B" w14:textId="49C70C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01.2022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3EB507" w14:textId="18233BF3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FB392B3" w14:textId="09ECD887" w:rsidR="00E63BED" w:rsidRPr="00F03CA1" w:rsidRDefault="006B49A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12D53F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ğ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ıldırımlı</w:t>
            </w:r>
            <w:proofErr w:type="spellEnd"/>
          </w:p>
          <w:p w14:paraId="570FCFF7" w14:textId="35503606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evziy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eyz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ümelli</w:t>
            </w:r>
            <w:proofErr w:type="spellEnd"/>
          </w:p>
        </w:tc>
      </w:tr>
      <w:tr w:rsidR="00E63BED" w:rsidRPr="00F03CA1" w14:paraId="35C2E25A" w14:textId="75F1CE9E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110F9BF" w14:textId="5DE62B23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0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86E4A67" w14:textId="0795243C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myad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Mat</w:t>
            </w:r>
            <w:r w:rsidR="00AC03E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Yöntemler</w:t>
            </w:r>
            <w:proofErr w:type="spellEnd"/>
          </w:p>
          <w:p w14:paraId="53918009" w14:textId="7F9BB8E8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  <w:p w14:paraId="5349D413" w14:textId="0CE35631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259C5E0" w14:textId="7F56F9E6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Hüseyin</w:t>
            </w:r>
            <w:proofErr w:type="spell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erber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090E92" w14:textId="72E81A12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80DBF8" w14:textId="4134490A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838646" w14:textId="0F2BEC43" w:rsidR="00E63BED" w:rsidRPr="008C4534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yne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şdele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8907058" w14:textId="60D689AF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yit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acı</w:t>
            </w:r>
            <w:proofErr w:type="spellEnd"/>
          </w:p>
        </w:tc>
      </w:tr>
      <w:tr w:rsidR="00E63BED" w:rsidRPr="008C4534" w14:paraId="04606C52" w14:textId="77777777" w:rsidTr="00AC03E8">
        <w:trPr>
          <w:trHeight w:val="315"/>
        </w:trPr>
        <w:tc>
          <w:tcPr>
            <w:tcW w:w="3403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27BA0"/>
          </w:tcPr>
          <w:p w14:paraId="0DB004A2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497" w:type="dxa"/>
            <w:gridSpan w:val="5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27BA0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49E845" w14:textId="3832BE01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. YARIYIL</w:t>
            </w:r>
          </w:p>
        </w:tc>
      </w:tr>
      <w:tr w:rsidR="00E63BED" w:rsidRPr="00F03CA1" w14:paraId="4967437A" w14:textId="34AE6D48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2843AF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B94566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A83612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en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emanı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2F1D1D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7CD3CD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lonu</w:t>
            </w:r>
            <w:proofErr w:type="spellEnd"/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D63977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özetme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</w:tcPr>
          <w:p w14:paraId="22A32000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63BED" w:rsidRPr="00F03CA1" w14:paraId="734995AB" w14:textId="670F665B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AE41B25" w14:textId="7F12D1E5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KİM30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429D83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Su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Atik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Su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Analizleri</w:t>
            </w:r>
            <w:proofErr w:type="spellEnd"/>
          </w:p>
          <w:p w14:paraId="7BF249C8" w14:textId="11CCBAEC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05862E" w14:textId="0027D51B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Sibel Emir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Diltemi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F94464" w14:textId="10A3FA9C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C17437" w14:textId="50882BAB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4942B2F" w14:textId="1CC83C65" w:rsidR="00E63BED" w:rsidRPr="00F03CA1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yne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şdele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E71204E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r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tındal</w:t>
            </w:r>
            <w:proofErr w:type="spellEnd"/>
          </w:p>
          <w:p w14:paraId="54D6A067" w14:textId="6C7D2519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iz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zgan</w:t>
            </w:r>
            <w:proofErr w:type="spellEnd"/>
          </w:p>
        </w:tc>
      </w:tr>
      <w:tr w:rsidR="00E63BED" w:rsidRPr="00F03CA1" w14:paraId="0118D522" w14:textId="77777777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3F1C950" w14:textId="7002CC86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KİM33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C4AEF2" w14:textId="366D12C3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Organic Chemistry II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784C30" w14:textId="0DBA81AC" w:rsidR="00E63BED" w:rsidRPr="00E63BED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proofErr w:type="gramEnd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E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0F91D9" w14:textId="16B27B6F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3.01.2022 – 11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5B0574" w14:textId="06F55998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1ED01E4" w14:textId="773D9579" w:rsidR="00E63BED" w:rsidRPr="00F03CA1" w:rsidRDefault="00AA027A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ırol</w:t>
            </w:r>
            <w:proofErr w:type="spellEnd"/>
            <w:r w:rsidR="002B19B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3F3AF91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26A327E4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br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uner</w:t>
            </w:r>
          </w:p>
          <w:p w14:paraId="5C3E23FA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vi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keksoy</w:t>
            </w:r>
            <w:proofErr w:type="spellEnd"/>
          </w:p>
          <w:p w14:paraId="56F718F7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gü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de</w:t>
            </w:r>
            <w:proofErr w:type="spellEnd"/>
          </w:p>
          <w:p w14:paraId="6085B231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il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eybeker</w:t>
            </w:r>
            <w:proofErr w:type="spellEnd"/>
          </w:p>
          <w:p w14:paraId="0C6E5E00" w14:textId="0411E250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lk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doğdu</w:t>
            </w:r>
            <w:proofErr w:type="spellEnd"/>
          </w:p>
        </w:tc>
      </w:tr>
      <w:tr w:rsidR="00E63BED" w:rsidRPr="00F03CA1" w14:paraId="3CBE2FDC" w14:textId="77777777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1323444" w14:textId="3F5744FC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ŞL47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466F147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knogirişimcilik</w:t>
            </w:r>
            <w:proofErr w:type="spellEnd"/>
          </w:p>
          <w:p w14:paraId="6E0BE912" w14:textId="11DCE9FD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F9459C" w14:textId="3941ADCA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Dilşad</w:t>
            </w:r>
            <w:proofErr w:type="spellEnd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Teki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1F00ED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.01.2022</w:t>
            </w:r>
          </w:p>
          <w:p w14:paraId="4AF04511" w14:textId="2F6428E1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3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E967D61" w14:textId="3A707D7E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54FB21" w14:textId="48C1B3DA" w:rsidR="00E63BED" w:rsidRPr="00F03CA1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1070C22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ülsü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ç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met</w:t>
            </w:r>
            <w:proofErr w:type="spellEnd"/>
          </w:p>
          <w:p w14:paraId="32358003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lk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doğdu</w:t>
            </w:r>
            <w:proofErr w:type="spellEnd"/>
          </w:p>
          <w:p w14:paraId="4D331BCC" w14:textId="52917B56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3BED" w:rsidRPr="00F03CA1" w14:paraId="70C6348E" w14:textId="77777777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C6EBC35" w14:textId="7750F791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4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6A00889" w14:textId="3669970E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k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 w:rsidR="00AC03E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Yapı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arakter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F36EDCE" w14:textId="64559D74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4DECA6" w14:textId="685D4F8D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D7C7CF7" w14:textId="563C9264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D2CF58" w14:textId="5D86E704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6944F9" w14:textId="4A1D7EC6" w:rsidR="00E63BED" w:rsidRPr="00F03CA1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6B51C62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br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uner</w:t>
            </w:r>
          </w:p>
          <w:p w14:paraId="6E87F4C6" w14:textId="7B4A86EF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r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tındal</w:t>
            </w:r>
            <w:proofErr w:type="spellEnd"/>
          </w:p>
        </w:tc>
      </w:tr>
      <w:tr w:rsidR="00E63BED" w:rsidRPr="00F03CA1" w14:paraId="73818B0B" w14:textId="77777777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E3CE589" w14:textId="265EAA18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4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8B02294" w14:textId="3E308FB1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k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 w:rsidR="00AC03E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Yapı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arakter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13EB17C" w14:textId="1E933525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D2B8723" w14:textId="4A198CA3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EC202E" w14:textId="6C912503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9B818B" w14:textId="50046396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C57C80" w14:textId="0AA884BE" w:rsidR="00E63BED" w:rsidRPr="00F03CA1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  <w:r w:rsidR="009E2BD3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9E2BD3"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 w:rsidR="009E2BD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9E2BD3">
              <w:rPr>
                <w:rFonts w:ascii="Times New Roman" w:hAnsi="Times New Roman" w:cs="Times New Roman"/>
                <w:sz w:val="20"/>
                <w:szCs w:val="20"/>
              </w:rPr>
              <w:t>Kırat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7EAD7E3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br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uner</w:t>
            </w:r>
          </w:p>
          <w:p w14:paraId="2D460D86" w14:textId="1745DCE1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3BED" w:rsidRPr="00F03CA1" w14:paraId="09F82D44" w14:textId="48D4661C" w:rsidTr="00AC03E8">
        <w:trPr>
          <w:trHeight w:val="557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08AC6D" w14:textId="0251C4AF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4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804502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Fiziko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44CB8C91" w14:textId="58FB0EE5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(I. 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DC6EA4" w14:textId="7CD9B569" w:rsidR="00E63BED" w:rsidRPr="00F03CA1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Bilge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8D7852" w14:textId="3FE3582B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4DCD77" w14:textId="2659A63D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D00262" w14:textId="4071EE4B" w:rsidR="00E63BED" w:rsidRPr="00F03CA1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ırol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8C50756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175E2015" w14:textId="087A828A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gü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de</w:t>
            </w:r>
            <w:proofErr w:type="spellEnd"/>
          </w:p>
        </w:tc>
      </w:tr>
      <w:tr w:rsidR="00E63BED" w:rsidRPr="00F03CA1" w14:paraId="4B2F30E9" w14:textId="77777777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2C896F" w14:textId="4D77EFEE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43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C0C26E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letli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naliz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I</w:t>
            </w:r>
          </w:p>
          <w:p w14:paraId="17A11855" w14:textId="6CF12CBF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2F206A" w14:textId="06D43C22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Nevin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Kanışk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CFB4A71" w14:textId="333B9FB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F6392E9" w14:textId="57D859E6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A07E7E2" w14:textId="5E3B61B9" w:rsidR="00E63BED" w:rsidRPr="00F03CA1" w:rsidRDefault="006B49A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D42909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3FF412C2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br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uner</w:t>
            </w:r>
          </w:p>
          <w:p w14:paraId="163638D2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vi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keksoy</w:t>
            </w:r>
            <w:proofErr w:type="spellEnd"/>
          </w:p>
          <w:p w14:paraId="6ACB65FF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Şeym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may</w:t>
            </w:r>
            <w:proofErr w:type="spellEnd"/>
          </w:p>
          <w:p w14:paraId="738C7B4A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gülözde</w:t>
            </w:r>
            <w:proofErr w:type="spellEnd"/>
          </w:p>
          <w:p w14:paraId="2CD12ADE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rış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ıldırım</w:t>
            </w:r>
            <w:proofErr w:type="spellEnd"/>
          </w:p>
          <w:p w14:paraId="7C57B106" w14:textId="4741A8C1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tar</w:t>
            </w:r>
            <w:proofErr w:type="spellEnd"/>
          </w:p>
        </w:tc>
      </w:tr>
      <w:tr w:rsidR="00E63BED" w:rsidRPr="00F03CA1" w14:paraId="6DAC6F16" w14:textId="77777777" w:rsidTr="00AC03E8">
        <w:trPr>
          <w:trHeight w:val="53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A4D71B" w14:textId="3B8833F2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5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B60BBD2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aynak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Taraması</w:t>
            </w:r>
            <w:proofErr w:type="spellEnd"/>
          </w:p>
          <w:p w14:paraId="65DCDD0E" w14:textId="28BF7DFF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194F68" w14:textId="645E6113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7082326" w14:textId="05256BD2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E391E88" w14:textId="1F129242" w:rsidR="00E63BED" w:rsidRPr="00F03CA1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5503F2" w14:textId="6DCF8BE2" w:rsidR="00E63BED" w:rsidRPr="00F03CA1" w:rsidRDefault="0067433C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8855220" w14:textId="09C9AB00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lk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doğdu</w:t>
            </w:r>
            <w:proofErr w:type="spellEnd"/>
          </w:p>
        </w:tc>
      </w:tr>
      <w:tr w:rsidR="00E63BED" w:rsidRPr="00F03CA1" w14:paraId="729BBD88" w14:textId="11018C4A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90F2A88" w14:textId="630C86FA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KİM33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2A3094C" w14:textId="15E65098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Organic Chemistry III</w:t>
            </w:r>
          </w:p>
          <w:p w14:paraId="15DF844B" w14:textId="40D77D99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AE2DF67" w14:textId="236F8A9D" w:rsidR="00E63BED" w:rsidRPr="00E63BED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proofErr w:type="gramEnd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E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CA14810" w14:textId="0890E2E3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6.01.2022 – 11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5658E4" w14:textId="5643EF00" w:rsidR="00E63BED" w:rsidRPr="00E63BED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59CFCD2" w14:textId="01F41F5B" w:rsidR="00E63BED" w:rsidRPr="00E63BED" w:rsidRDefault="00D678C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  <w:r w:rsidR="009E2BD3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proofErr w:type="spellStart"/>
            <w:r w:rsidR="009E2BD3"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 w:rsidR="009E2BD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9E2BD3">
              <w:rPr>
                <w:rFonts w:ascii="Times New Roman" w:hAnsi="Times New Roman" w:cs="Times New Roman"/>
                <w:sz w:val="20"/>
                <w:szCs w:val="20"/>
              </w:rPr>
              <w:t>Kırat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AB68BEF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1914B3EA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Sevim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Erkeksoy</w:t>
            </w:r>
            <w:proofErr w:type="spellEnd"/>
          </w:p>
          <w:p w14:paraId="72E041FB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Şeyma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Şiray</w:t>
            </w:r>
            <w:proofErr w:type="spellEnd"/>
          </w:p>
          <w:p w14:paraId="338EA2BA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Ülkü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Sancaktar</w:t>
            </w:r>
            <w:proofErr w:type="spellEnd"/>
          </w:p>
          <w:p w14:paraId="67E53EFD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Beril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Bayrak</w:t>
            </w:r>
            <w:proofErr w:type="spellEnd"/>
          </w:p>
          <w:p w14:paraId="78CED0F9" w14:textId="77777777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Barış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Yıldırım</w:t>
            </w:r>
            <w:proofErr w:type="spellEnd"/>
          </w:p>
          <w:p w14:paraId="036FB161" w14:textId="16B538B6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İlknur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Aydoğdu</w:t>
            </w:r>
            <w:proofErr w:type="spellEnd"/>
          </w:p>
        </w:tc>
      </w:tr>
      <w:tr w:rsidR="00E63BED" w:rsidRPr="00F03CA1" w14:paraId="29F66B89" w14:textId="73F96933" w:rsidTr="00AC03E8">
        <w:trPr>
          <w:trHeight w:val="660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947078" w14:textId="2D9A4707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İM33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6FEDDC1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organ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knolojiler</w:t>
            </w:r>
            <w:proofErr w:type="spellEnd"/>
          </w:p>
          <w:p w14:paraId="6EAB7A91" w14:textId="08DFAF02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89F7C0" w14:textId="2A40CC26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Doç.Dr.Yasemin</w:t>
            </w:r>
            <w:proofErr w:type="spellEnd"/>
            <w:proofErr w:type="gramEnd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Süzen</w:t>
            </w:r>
            <w:proofErr w:type="spellEnd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Demircioğlu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EF249F5" w14:textId="1409A550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6.01.2022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0C013D" w14:textId="0DA065B5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79854B4" w14:textId="2C189EE2" w:rsidR="00E63BED" w:rsidRPr="008C4534" w:rsidRDefault="00466B59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245CF0D" w14:textId="1F62B6E6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z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kutlu</w:t>
            </w:r>
            <w:proofErr w:type="spellEnd"/>
          </w:p>
        </w:tc>
      </w:tr>
      <w:tr w:rsidR="00E63BED" w:rsidRPr="00F03CA1" w14:paraId="5993C774" w14:textId="0B24F394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D884135" w14:textId="4D4FEE3C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İM353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BBDB23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aboratuv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greditasyonu</w:t>
            </w:r>
            <w:proofErr w:type="spellEnd"/>
          </w:p>
          <w:p w14:paraId="1F3A7150" w14:textId="0FDF1CF0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019C2A3" w14:textId="4F0AF1DF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Sultan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Funda</w:t>
            </w:r>
            <w:proofErr w:type="spellEnd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24386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örk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74CA003" w14:textId="2854A5FE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6.01.2022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A360CA" w14:textId="5C5F4616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3C50D16" w14:textId="1556448D" w:rsidR="00E63BED" w:rsidRPr="008C4534" w:rsidRDefault="00D678C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3A11DAE" w14:textId="7401F90B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z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kutlu</w:t>
            </w:r>
            <w:proofErr w:type="spellEnd"/>
          </w:p>
        </w:tc>
      </w:tr>
      <w:tr w:rsidR="00E63BED" w:rsidRPr="00F03CA1" w14:paraId="205BEB9D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A5615F1" w14:textId="2372C1B0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4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47D501D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Fiziko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43947A1E" w14:textId="67D42C8F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(II. 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21DBA40" w14:textId="7C8E1A67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Bilge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97EEB90" w14:textId="74F32DDF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1FC3A2" w14:textId="6C40ACD8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EA11344" w14:textId="30B88DEB" w:rsidR="00E63BED" w:rsidRPr="008C4534" w:rsidRDefault="00356E2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ırol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1401856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33CF3D8B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vi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keksoy</w:t>
            </w:r>
            <w:proofErr w:type="spellEnd"/>
          </w:p>
          <w:p w14:paraId="3A7F7725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übr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rslan</w:t>
            </w:r>
          </w:p>
          <w:p w14:paraId="00DF0883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übr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eşer</w:t>
            </w:r>
            <w:proofErr w:type="spellEnd"/>
          </w:p>
          <w:p w14:paraId="575AF84F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d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üçükaral</w:t>
            </w:r>
            <w:proofErr w:type="spellEnd"/>
          </w:p>
          <w:p w14:paraId="446CE361" w14:textId="34C1E0BA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ojd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üneş</w:t>
            </w:r>
            <w:proofErr w:type="spellEnd"/>
          </w:p>
        </w:tc>
      </w:tr>
      <w:tr w:rsidR="00FC72C7" w:rsidRPr="00F03CA1" w14:paraId="66DDE2E5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D118F7E" w14:textId="3A8453AA" w:rsidR="00FC72C7" w:rsidRPr="008C4534" w:rsidRDefault="00FC72C7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İM321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8D816D8" w14:textId="77777777" w:rsidR="00FC72C7" w:rsidRDefault="00FC72C7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rgan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im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</w:t>
            </w:r>
          </w:p>
          <w:p w14:paraId="75BA82ED" w14:textId="2C9AF17B" w:rsidR="00FC72C7" w:rsidRPr="008C4534" w:rsidRDefault="00FC72C7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-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F3DBA1B" w14:textId="619E25F8" w:rsidR="00FC72C7" w:rsidRDefault="00FC72C7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F20CB2A" w14:textId="77777777" w:rsidR="00FC72C7" w:rsidRDefault="00FC72C7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7.01.2022</w:t>
            </w:r>
          </w:p>
          <w:p w14:paraId="4E1968F6" w14:textId="595EF4D1" w:rsidR="00D528BB" w:rsidRDefault="00D528BB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28BB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17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DC8653" w14:textId="1CD3F98D" w:rsidR="00FC72C7" w:rsidRDefault="00FC72C7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C72C7"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 w:rsidRPr="00FC72C7"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A19F9A5" w14:textId="2DB422FC" w:rsidR="00FC72C7" w:rsidRDefault="00FC72C7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ır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/Ahme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0182A2C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>Sevim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>Erkeksoy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 xml:space="preserve"> (I. ARA)</w:t>
            </w:r>
          </w:p>
          <w:p w14:paraId="4A16BAA4" w14:textId="77777777" w:rsidR="00D528BB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>Özgül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>Özde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</w:rPr>
              <w:t xml:space="preserve"> (I. ARA)</w:t>
            </w:r>
          </w:p>
          <w:p w14:paraId="65030B8E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A1E70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Efekan</w:t>
            </w:r>
            <w:proofErr w:type="spellEnd"/>
            <w:r w:rsidRPr="006A1E70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6A1E70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Mamağa</w:t>
            </w:r>
            <w:proofErr w:type="spellEnd"/>
            <w:r w:rsidRPr="006A1E70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(II. ARA)</w:t>
            </w:r>
          </w:p>
          <w:p w14:paraId="218ADA1A" w14:textId="2AE2DB4E" w:rsidR="00D528BB" w:rsidRDefault="00D528BB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3BED" w:rsidRPr="00F03CA1" w14:paraId="764B2975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2CA02D0" w14:textId="1C9C8D6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43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E97C90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letli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naliz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I</w:t>
            </w:r>
          </w:p>
          <w:p w14:paraId="0ADABF7B" w14:textId="6FE04489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4F083F7" w14:textId="441CAC19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oç.Dr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Nevin</w:t>
            </w:r>
            <w:proofErr w:type="spellEnd"/>
            <w:proofErr w:type="gramEnd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Kanışk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0349A3" w14:textId="30070BB8" w:rsidR="00E63BED" w:rsidRP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7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2CC0D1" w14:textId="4448390C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EEDDA28" w14:textId="0A534414" w:rsidR="00E63BED" w:rsidRPr="008C4534" w:rsidRDefault="00466B59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yne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şdelen</w:t>
            </w:r>
            <w:proofErr w:type="spellEnd"/>
            <w:r w:rsidR="009E2BD3">
              <w:rPr>
                <w:rFonts w:ascii="Times New Roman" w:hAnsi="Times New Roman" w:cs="Times New Roman"/>
                <w:sz w:val="20"/>
                <w:szCs w:val="20"/>
              </w:rPr>
              <w:t xml:space="preserve">/Ahmet </w:t>
            </w:r>
            <w:proofErr w:type="spellStart"/>
            <w:r w:rsidR="009E2BD3"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4A70097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12A9BA0B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Elif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Ebrar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TUNER</w:t>
            </w:r>
          </w:p>
          <w:p w14:paraId="1452E9FA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Sercan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Güngör</w:t>
            </w:r>
            <w:proofErr w:type="spellEnd"/>
          </w:p>
          <w:p w14:paraId="4BE6D537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Merve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ltındal</w:t>
            </w:r>
            <w:proofErr w:type="spellEnd"/>
          </w:p>
          <w:p w14:paraId="718E7E10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Barış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Yıldırım</w:t>
            </w:r>
            <w:proofErr w:type="spellEnd"/>
          </w:p>
          <w:p w14:paraId="028718EA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İlknur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ydoğdu</w:t>
            </w:r>
            <w:proofErr w:type="spellEnd"/>
          </w:p>
          <w:p w14:paraId="13D3681B" w14:textId="77777777" w:rsidR="00D528BB" w:rsidRPr="00933E94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F.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Beyza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ümelli</w:t>
            </w:r>
            <w:proofErr w:type="spellEnd"/>
          </w:p>
          <w:p w14:paraId="15D70E45" w14:textId="304D95E6" w:rsidR="00E63BED" w:rsidRDefault="00D528BB" w:rsidP="00D528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Merve</w:t>
            </w:r>
            <w:proofErr w:type="spellEnd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933E94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oşkun</w:t>
            </w:r>
            <w:proofErr w:type="spellEnd"/>
          </w:p>
        </w:tc>
      </w:tr>
      <w:tr w:rsidR="00AC03E8" w:rsidRPr="00F03CA1" w14:paraId="2E0F63CB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82862E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B62929D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9F6D45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2FE0E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1D4136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FF91834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</w:tcPr>
          <w:p w14:paraId="72226F2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171604C7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64D163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13C07C4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953DC5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B8CB8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BA3A0D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843DA5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C183C7" w14:textId="3A51C1CA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5E947B4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1709922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AF97E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6337A2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375A1CF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051B5943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D8EA6D7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A368DC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FAA932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A39C4D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5427375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1541E2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331699E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0E1D116C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734263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C69473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439DA5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A7B12C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E8C32D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3870DB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1F25F462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4805C241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E8E8EC4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E07BB90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9B34C4A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82AFF0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6A46A2C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89E7B0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218A0C4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55CD813F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CDB4609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31A9471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DBDB6B3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216D06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462EC0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7C571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5025D0F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204D4BA5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9F3D6EE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A892048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A8505C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91FA9F8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C8730D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AF2790A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031A3AC5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36A07454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BE6724B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2BB982B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C952E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37E6B58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E8F074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A5D51AF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39135B40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3783DE51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B138F2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4E26D6F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D8D2D24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C09949F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69769BC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C02032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0AA0024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41A1B06C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7EDB49D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36EDA2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74750C4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F2653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21CC0B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9D8C6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2D200D0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271101A8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C97FF3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3E6324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6E626E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C2BD4D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6E4F450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87D6387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3D6000F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03E8" w:rsidRPr="00F03CA1" w14:paraId="2D8882F9" w14:textId="77777777" w:rsidTr="00AC03E8">
        <w:trPr>
          <w:trHeight w:val="315"/>
        </w:trPr>
        <w:tc>
          <w:tcPr>
            <w:tcW w:w="839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43A3C9F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346944" w14:textId="77777777" w:rsidR="00AC03E8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B736D0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BE8CA1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6259F69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2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C6124FC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</w:tcPr>
          <w:p w14:paraId="65D4BDF6" w14:textId="77777777" w:rsidR="00AC03E8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3BED" w:rsidRPr="008C4534" w14:paraId="30B3AAF1" w14:textId="77777777" w:rsidTr="00AC03E8">
        <w:trPr>
          <w:trHeight w:val="315"/>
        </w:trPr>
        <w:tc>
          <w:tcPr>
            <w:tcW w:w="3403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14:paraId="5E407C49" w14:textId="7777777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497" w:type="dxa"/>
            <w:gridSpan w:val="5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AAE8D9" w14:textId="17C26A83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I. YARIYIL</w:t>
            </w:r>
          </w:p>
        </w:tc>
      </w:tr>
      <w:tr w:rsidR="00E63BED" w:rsidRPr="00F03CA1" w14:paraId="3B4556BE" w14:textId="6AECE498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15C782" w14:textId="3A396DE5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43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27E5D9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Fiziko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II</w:t>
            </w:r>
          </w:p>
          <w:p w14:paraId="0393C41C" w14:textId="22BD861C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D71FA4" w14:textId="5EA9C6B8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Murat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E5BCA2" w14:textId="0594F4A4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825577" w14:textId="1227E174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8157C11" w14:textId="01A7FF1A" w:rsidR="00E63BED" w:rsidRPr="008C4534" w:rsidRDefault="006B49A2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lçı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9A4D992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1D0A8086" w14:textId="6E6CB027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tar</w:t>
            </w:r>
            <w:proofErr w:type="spellEnd"/>
          </w:p>
        </w:tc>
      </w:tr>
      <w:tr w:rsidR="00E63BED" w:rsidRPr="00F03CA1" w14:paraId="3C0D4DC8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D892348" w14:textId="31533D3E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360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C98C56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Polimer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myasın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Giriş</w:t>
            </w:r>
            <w:proofErr w:type="spellEnd"/>
          </w:p>
          <w:p w14:paraId="311B5560" w14:textId="40EAB255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0A72403" w14:textId="5E0D1D26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Murat </w:t>
            </w:r>
            <w:proofErr w:type="spellStart"/>
            <w:r w:rsidR="00E63BED"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E63BED" w:rsidRPr="00F03CA1">
              <w:rPr>
                <w:rFonts w:ascii="Times New Roman" w:hAnsi="Times New Roman" w:cs="Times New Roman"/>
                <w:sz w:val="20"/>
                <w:szCs w:val="20"/>
              </w:rPr>
              <w:t>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1D3C4A" w14:textId="4A621049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9EBB60" w14:textId="7CE1F179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F8724B6" w14:textId="7BEBCCB4" w:rsidR="00E63BED" w:rsidRPr="008C4534" w:rsidRDefault="000451DF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ırol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8379C91" w14:textId="17D3159E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t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I. Ar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ınav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7F1004E" w14:textId="09E69B4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c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üngör</w:t>
            </w:r>
            <w:proofErr w:type="spellEnd"/>
          </w:p>
          <w:p w14:paraId="6EDF9D46" w14:textId="5B4E471C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n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pçeler</w:t>
            </w:r>
            <w:proofErr w:type="spellEnd"/>
          </w:p>
          <w:p w14:paraId="4E98193E" w14:textId="356516C6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iz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Yazgan</w:t>
            </w:r>
            <w:proofErr w:type="spellEnd"/>
          </w:p>
        </w:tc>
      </w:tr>
      <w:tr w:rsidR="00E63BED" w:rsidRPr="00F03CA1" w14:paraId="72AEBFD2" w14:textId="36F15E56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7BE5F0" w14:textId="0EDF9055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İM409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A494C5" w14:textId="77777777" w:rsidR="00E63BED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ndüstriy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im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5530F357" w14:textId="53F2BD5B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1F43190" w14:textId="4A9B753F" w:rsidR="00E63BED" w:rsidRPr="008C4534" w:rsidRDefault="00D24386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3BED" w:rsidRPr="00E63BED">
              <w:rPr>
                <w:rFonts w:ascii="Times New Roman" w:hAnsi="Times New Roman" w:cs="Times New Roman"/>
                <w:sz w:val="20"/>
                <w:szCs w:val="20"/>
              </w:rPr>
              <w:t>Elmali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01E3CCD" w14:textId="7C16CA14" w:rsidR="00E63BED" w:rsidRPr="00F03CA1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3.01.2022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0F55FF" w14:textId="3F966B82" w:rsidR="00E63BED" w:rsidRPr="008C4534" w:rsidRDefault="00AC03E8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E62E317" w14:textId="7A81BBC8" w:rsidR="00E63BED" w:rsidRPr="008C4534" w:rsidRDefault="000451DF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  <w:proofErr w:type="gram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4BCD1EC" w14:textId="6847B7A3" w:rsidR="00E63BED" w:rsidRPr="008C4534" w:rsidRDefault="00E63BED" w:rsidP="00E63B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</w:tc>
      </w:tr>
      <w:tr w:rsidR="00E22F64" w:rsidRPr="00F03CA1" w14:paraId="44B750E4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26F6B87" w14:textId="6D72E42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İM423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8E6A87" w14:textId="5BBA8C9C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ndüstriy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im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  <w:p w14:paraId="377CFC80" w14:textId="1EB12BF1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EF880D" w14:textId="599644B4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Elmali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4D6928A" w14:textId="39E53D76" w:rsidR="00E22F64" w:rsidRPr="00E63BED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 xml:space="preserve">.01.2022 </w:t>
            </w:r>
          </w:p>
          <w:p w14:paraId="1043347D" w14:textId="3087002E" w:rsidR="00E22F64" w:rsidRPr="00E63BED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D416A1C" w14:textId="0BA8BEC4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190B80B" w14:textId="63AB263D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yne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şdel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7F17236" w14:textId="37E6E57A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</w:tc>
      </w:tr>
      <w:tr w:rsidR="00E22F64" w:rsidRPr="00F03CA1" w14:paraId="66ED9378" w14:textId="12515494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ACFDB4" w14:textId="0695BD07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437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2E046B3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yoafinite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romatografisi</w:t>
            </w:r>
            <w:proofErr w:type="spellEnd"/>
          </w:p>
          <w:p w14:paraId="388DD52E" w14:textId="013C3CAD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4382A0A" w14:textId="5CE7FC37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rzu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rsö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B1A3C9" w14:textId="67B226BF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3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EE55446" w14:textId="0F38135E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EDEDDBE" w14:textId="4B935AE0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yne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şdelen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5267E57" w14:textId="5E8E0FFC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c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üngör</w:t>
            </w:r>
            <w:proofErr w:type="spellEnd"/>
          </w:p>
        </w:tc>
      </w:tr>
      <w:tr w:rsidR="00E22F64" w:rsidRPr="00F03CA1" w14:paraId="7D7704BA" w14:textId="40C9C1DF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2CDCEE" w14:textId="77777777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401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4D1E59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24245986" w14:textId="69C2FB9F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8B32F6" w14:textId="4DB8893D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rzu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rsö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2ED391" w14:textId="0A261C14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775777" w14:textId="72764ACC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4633863" w14:textId="57FCACAA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A2AAED6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  <w:p w14:paraId="76376CAC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c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üngör</w:t>
            </w:r>
            <w:proofErr w:type="spellEnd"/>
          </w:p>
          <w:p w14:paraId="171F61EE" w14:textId="1557E783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evziy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eyz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ümelli</w:t>
            </w:r>
            <w:proofErr w:type="spellEnd"/>
          </w:p>
        </w:tc>
      </w:tr>
      <w:tr w:rsidR="00E22F64" w:rsidRPr="00F03CA1" w14:paraId="08000B5F" w14:textId="29FC99BD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FD60CF" w14:textId="77777777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401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147464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yochemistry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6877CE2C" w14:textId="7E0DEA4F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2D5A2E" w14:textId="2894C5C9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Özl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Ünlüe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E97BA5" w14:textId="40290A24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390FC0" w14:textId="57F61705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1E3C67" w14:textId="1378D033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ın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pçı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AA2BCED" w14:textId="08DD83F7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Ülkü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ncaktar</w:t>
            </w:r>
            <w:proofErr w:type="spellEnd"/>
          </w:p>
        </w:tc>
      </w:tr>
      <w:tr w:rsidR="00E22F64" w:rsidRPr="00F03CA1" w14:paraId="2C13904D" w14:textId="3036C510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1C7DF3" w14:textId="63052B6A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43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85F7C17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Fiziko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II</w:t>
            </w:r>
          </w:p>
          <w:p w14:paraId="76188A6C" w14:textId="641E559B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6834573" w14:textId="2EFD71BA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Murat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0C1C21" w14:textId="4304476F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9FDF2E" w14:textId="5D6CB247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C419C3C" w14:textId="5854C7CE" w:rsidR="00E22F64" w:rsidRPr="008C4534" w:rsidRDefault="00E22F64" w:rsidP="00E22F64">
            <w:pPr>
              <w:spacing w:after="0" w:line="240" w:lineRule="auto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</w:tcPr>
          <w:p w14:paraId="4032BF0B" w14:textId="4DFD3873" w:rsidR="00E22F64" w:rsidRPr="008C4534" w:rsidRDefault="00E22F64" w:rsidP="00E22F64">
            <w:pPr>
              <w:spacing w:after="0" w:line="240" w:lineRule="auto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dar</w:t>
            </w:r>
            <w:proofErr w:type="spellEnd"/>
          </w:p>
        </w:tc>
      </w:tr>
      <w:tr w:rsidR="00E22F64" w:rsidRPr="00F03CA1" w14:paraId="6BBE46C3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21024FA" w14:textId="4D5641CC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401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270EA6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14:paraId="306748A3" w14:textId="1F241E58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55A6970" w14:textId="51F41C68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Arzu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rsö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67206C" w14:textId="1374190D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88BA774" w14:textId="774C5BB5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0A40F12" w14:textId="58FA0CA2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E2D7D1" w14:textId="58A0E59E" w:rsidR="00E22F64" w:rsidRPr="008C4534" w:rsidRDefault="00E22F64" w:rsidP="00E22F64">
            <w:pPr>
              <w:spacing w:after="0" w:line="240" w:lineRule="auto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n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97E4232" w14:textId="60F6CE11" w:rsidR="00E22F64" w:rsidRPr="008C4534" w:rsidRDefault="00E22F64" w:rsidP="00E22F64">
            <w:pPr>
              <w:spacing w:after="0" w:line="240" w:lineRule="auto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ytar</w:t>
            </w:r>
            <w:proofErr w:type="spellEnd"/>
          </w:p>
        </w:tc>
      </w:tr>
      <w:tr w:rsidR="00E22F64" w:rsidRPr="00F03CA1" w14:paraId="00001B1A" w14:textId="77777777" w:rsidTr="00AC03E8">
        <w:trPr>
          <w:trHeight w:val="315"/>
        </w:trPr>
        <w:tc>
          <w:tcPr>
            <w:tcW w:w="8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DFC03AA" w14:textId="435E1565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İL425</w:t>
            </w:r>
          </w:p>
        </w:tc>
        <w:tc>
          <w:tcPr>
            <w:tcW w:w="25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48662EC" w14:textId="77777777" w:rsidR="00E22F6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Destekli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Kim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Hesaplamalar</w:t>
            </w:r>
            <w:proofErr w:type="spellEnd"/>
          </w:p>
          <w:p w14:paraId="78258977" w14:textId="56BED282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3BED">
              <w:rPr>
                <w:rFonts w:ascii="Times New Roman" w:hAnsi="Times New Roman" w:cs="Times New Roman"/>
                <w:sz w:val="20"/>
                <w:szCs w:val="20"/>
              </w:rPr>
              <w:t>(I. ARA SINAV)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3178C0C" w14:textId="309DCA5F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Halil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erber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9647EE7" w14:textId="666DE15C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.2022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– 09:00</w:t>
            </w:r>
          </w:p>
        </w:tc>
        <w:tc>
          <w:tcPr>
            <w:tcW w:w="93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6535E4" w14:textId="316BE06C" w:rsidR="00E22F64" w:rsidRPr="008C4534" w:rsidRDefault="00E22F64" w:rsidP="00E22F6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.</w:t>
            </w:r>
          </w:p>
        </w:tc>
        <w:tc>
          <w:tcPr>
            <w:tcW w:w="24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8D13ABA" w14:textId="31329E97" w:rsidR="00E22F64" w:rsidRPr="008C4534" w:rsidRDefault="00E22F64" w:rsidP="00E22F64">
            <w:pPr>
              <w:spacing w:after="0" w:line="240" w:lineRule="auto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uyg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yırol</w:t>
            </w:r>
            <w:proofErr w:type="spellEnd"/>
          </w:p>
        </w:tc>
        <w:tc>
          <w:tcPr>
            <w:tcW w:w="2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DC6D5AC" w14:textId="4985BA6F" w:rsidR="00E22F64" w:rsidRPr="008C4534" w:rsidRDefault="00E22F64" w:rsidP="00E22F64">
            <w:pPr>
              <w:spacing w:after="0" w:line="240" w:lineRule="auto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ül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öroğlu</w:t>
            </w:r>
            <w:proofErr w:type="spellEnd"/>
          </w:p>
        </w:tc>
      </w:tr>
    </w:tbl>
    <w:p w14:paraId="386F9119" w14:textId="77777777" w:rsidR="00AA027A" w:rsidRDefault="00AA027A">
      <w:bookmarkStart w:id="1" w:name="_GoBack"/>
      <w:bookmarkEnd w:id="1"/>
    </w:p>
    <w:sectPr w:rsidR="00AA027A" w:rsidSect="00AC03E8">
      <w:pgSz w:w="15840" w:h="12240" w:orient="landscape"/>
      <w:pgMar w:top="1135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90E69"/>
    <w:multiLevelType w:val="hybridMultilevel"/>
    <w:tmpl w:val="8B3E4A72"/>
    <w:lvl w:ilvl="0" w:tplc="408C8966">
      <w:start w:val="1"/>
      <w:numFmt w:val="upperRoman"/>
      <w:lvlText w:val="(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BC6140"/>
    <w:multiLevelType w:val="hybridMultilevel"/>
    <w:tmpl w:val="EA9879C0"/>
    <w:lvl w:ilvl="0" w:tplc="7BB41A58">
      <w:start w:val="1"/>
      <w:numFmt w:val="upperRoman"/>
      <w:lvlText w:val="(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YCExMDC0sTEwtzQyUdpeDU4uLM/DyQApNaAKABLt0sAAAA"/>
  </w:docVars>
  <w:rsids>
    <w:rsidRoot w:val="00D8095A"/>
    <w:rsid w:val="000451DF"/>
    <w:rsid w:val="00073A65"/>
    <w:rsid w:val="00140C3E"/>
    <w:rsid w:val="00260717"/>
    <w:rsid w:val="002B19B3"/>
    <w:rsid w:val="00356E22"/>
    <w:rsid w:val="00466B59"/>
    <w:rsid w:val="0066456F"/>
    <w:rsid w:val="0067433C"/>
    <w:rsid w:val="006B49A2"/>
    <w:rsid w:val="008C4534"/>
    <w:rsid w:val="008F7DB7"/>
    <w:rsid w:val="009139A5"/>
    <w:rsid w:val="00935CDA"/>
    <w:rsid w:val="009E2BD3"/>
    <w:rsid w:val="00AA027A"/>
    <w:rsid w:val="00AC03E8"/>
    <w:rsid w:val="00D24386"/>
    <w:rsid w:val="00D528BB"/>
    <w:rsid w:val="00D678C8"/>
    <w:rsid w:val="00D8095A"/>
    <w:rsid w:val="00DE4312"/>
    <w:rsid w:val="00E22F64"/>
    <w:rsid w:val="00E63BED"/>
    <w:rsid w:val="00F03CA1"/>
    <w:rsid w:val="00F10CE1"/>
    <w:rsid w:val="00F373F2"/>
    <w:rsid w:val="00FC72C7"/>
    <w:rsid w:val="00FD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FBD1F7"/>
  <w15:chartTrackingRefBased/>
  <w15:docId w15:val="{AD36ABBD-0082-4BA1-8810-0AFE9DB71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C4534"/>
    <w:rPr>
      <w:color w:val="0563C1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8C4534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E63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3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01</Words>
  <Characters>6279</Characters>
  <Application>Microsoft Office Word</Application>
  <DocSecurity>0</DocSecurity>
  <Lines>52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el Emir Diltemiz</dc:creator>
  <cp:keywords/>
  <dc:description/>
  <cp:lastModifiedBy>filiz</cp:lastModifiedBy>
  <cp:revision>2</cp:revision>
  <cp:lastPrinted>2021-12-28T12:38:00Z</cp:lastPrinted>
  <dcterms:created xsi:type="dcterms:W3CDTF">2021-12-31T12:46:00Z</dcterms:created>
  <dcterms:modified xsi:type="dcterms:W3CDTF">2021-12-31T12:46:00Z</dcterms:modified>
</cp:coreProperties>
</file>